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Mason</w:t>
      </w:r>
    </w:p>
    <w:p>
      <w:pPr>
        <w:pStyle w:val="BodyText"/>
      </w:pPr>
      <w:r>
        <w:t xml:space="preserve">Address: 123 Global Street, New York, NY 10001</w:t>
      </w:r>
    </w:p>
    <w:p>
      <w:pPr>
        <w:pStyle w:val="BodyText"/>
      </w:pPr>
      <w:r>
        <w:t xml:space="preserve">Email: mason@example.com | Phone: +1 (555) 123-4567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t xml:space="preserve">Human Resources Department</w:t>
      </w:r>
      <w:r>
        <w:br/>
      </w:r>
      <w:r>
        <w:t xml:space="preserve">Beijing Innovation Hub</w:t>
      </w:r>
      <w:r>
        <w:br/>
      </w:r>
      <w:r>
        <w:t xml:space="preserve">No. 456 Zhongguancun Avenue, Haidian District, Beijing, China</w:t>
      </w:r>
    </w:p>
    <w:bookmarkStart w:id="20" w:name="dear-hiring-team"/>
    <w:p>
      <w:pPr>
        <w:pStyle w:val="Heading2"/>
      </w:pPr>
      <w:r>
        <w:t xml:space="preserve">Dear Hiring Team,</w:t>
      </w:r>
    </w:p>
    <w:p>
      <w:pPr>
        <w:pStyle w:val="FirstParagraph"/>
      </w:pPr>
      <w:r>
        <w:t xml:space="preserve">I am writing to express my enthusiastic interest in the opportunity to contribute my skills and experience as a professional in China Beijing. As a dedicated individual with a strong background in [insert field/industry], I am eager to bring my expertise to your esteemed organization while immersing myself in the dynamic and culturally rich environment of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 This</w:t>
      </w:r>
      <w:r>
        <w:t xml:space="preserve"> </w:t>
      </w:r>
      <w:r>
        <w:rPr>
          <w:bCs/>
          <w:b/>
        </w:rPr>
        <w:t xml:space="preserve">cover letter</w:t>
      </w:r>
      <w:r>
        <w:t xml:space="preserve"> </w:t>
      </w:r>
      <w:r>
        <w:t xml:space="preserve">serves as an introduction to my qualifications and my deep admiration for the unique opportunities that the capital city of China offers.</w:t>
      </w:r>
    </w:p>
    <w:p>
      <w:pPr>
        <w:pStyle w:val="BodyText"/>
      </w:pPr>
      <w:r>
        <w:rPr>
          <w:bCs/>
          <w:b/>
        </w:rPr>
        <w:t xml:space="preserve">Mason</w:t>
      </w:r>
      <w:r>
        <w:t xml:space="preserve"> </w:t>
      </w:r>
      <w:r>
        <w:t xml:space="preserve">has always been driven by a passion for connecting global perspectives with local innovation. Over the past decade, I have cultivated a career that bridges international markets and regional expertise, with a particular focus on [insert specific field, e.g., technology, business development, or cultural exchange]. My journey has taken me to various parts of the world, but it is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 </w:t>
      </w:r>
      <w:r>
        <w:t xml:space="preserve">that has consistently captured my attention as a hub of progress and opportunity. The city’s blend of historical legacy and modern ambition aligns perfectly with my professional aspirations.</w:t>
      </w:r>
    </w:p>
    <w:p>
      <w:pPr>
        <w:pStyle w:val="BodyText"/>
      </w:pPr>
      <w:r>
        <w:t xml:space="preserve">One of the key reasons I am applying for this position is the unique value proposition that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 </w:t>
      </w:r>
      <w:r>
        <w:t xml:space="preserve">offers to professionals like myself. As the political, economic, and cultural center of China, Beijing is a city where global trends meet local traditions. It is a place where innovation thrives in sectors such as [insert relevant industries, e.g., tech startups, green energy, or international trade], and I am eager to contribute my skills to this vibrant ecosystem. Whether it is through fostering cross-cultural collaboration or leveraging my experience in [specific skill], I am confident that I can add significant value to your team.</w:t>
      </w:r>
    </w:p>
    <w:p>
      <w:pPr>
        <w:pStyle w:val="BodyText"/>
      </w:pPr>
      <w:r>
        <w:t xml:space="preserve">My professional journey has been defined by a commitment to excellence and a proactive approach to problem-solving. In my previous role as [insert job title] at [previous company], I successfully [mention a specific achievement, e.g., "led a project that increased client satisfaction by 30% or expanded market reach into three new regions"]. These experiences have honed my ability to adapt to diverse environments, manage complex projects, and build strong relationships with stakeholders. Working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 </w:t>
      </w:r>
      <w:r>
        <w:t xml:space="preserve">would allow me to apply these skills in a context where the pace of change is rapid, and the opportunities for growth are boundless.</w:t>
      </w:r>
    </w:p>
    <w:p>
      <w:pPr>
        <w:pStyle w:val="BodyText"/>
      </w:pPr>
      <w:r>
        <w:t xml:space="preserve">What excites me most about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 </w:t>
      </w:r>
      <w:r>
        <w:t xml:space="preserve">is its role as a bridge between East and West. The city’s global outlook, combined with its deep cultural roots, creates a unique atmosphere for professionals who seek to make an impact. As someone who has studied [mention any relevant academic or professional background, e.g., "Chinese business practices" or "international relations"], I understand the importance of cultural sensitivity and adaptability in this market. I am particularly drawn to the city’s focus on sustainable development and technological advancement, which resonates with my own values and career goals.</w:t>
      </w:r>
    </w:p>
    <w:p>
      <w:pPr>
        <w:pStyle w:val="BodyText"/>
      </w:pPr>
      <w:r>
        <w:t xml:space="preserve">In addition to my professional qualifications, I bring a strong sense of curiosity and a desire to learn from the local community. I have spent time researching the nuances of doing business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, including understanding regulatory frameworks, market trends, and cultural practices. For instance, I have attended [mention any relevant seminars, workshops, or events] that provided insights into the city’s evolving business landscape. This knowledge has prepared me to navigate challenges and seize opportunities with confidence.</w:t>
      </w:r>
    </w:p>
    <w:p>
      <w:pPr>
        <w:pStyle w:val="BodyText"/>
      </w:pPr>
      <w:r>
        <w:t xml:space="preserve">What sets me apart is my ability to combine strategic thinking with a hands-on approach. I am not only comfortable working independently but also thrive in collaborative environments where diverse perspectives drive innovation.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, I envision myself as both a contributor and a learner, eager to grow alongside an organization that values creativity and integrity. My goal is to support your mission while gaining firsthand experience in one of the world’s most influential cities.</w:t>
      </w:r>
    </w:p>
    <w:p>
      <w:pPr>
        <w:pStyle w:val="BodyText"/>
      </w:pPr>
      <w:r>
        <w:t xml:space="preserve">I am particularly impressed by [insert specific detail about the company, e.g., "your commitment to sustainability" or "your innovative solutions in the tech sector"]. This aligns with my own belief that businesses have a responsibility to create positive change. I would be honored to contribute my skills and passion to your team, helping to further your goals while embracing the unique challenges and rewards of working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p>
      <w:pPr>
        <w:pStyle w:val="BodyText"/>
      </w:pPr>
      <w:r>
        <w:t xml:space="preserve">In closing, I am excited about the possibility of joining an organization that values innovation, diversity, and excellence. My background in [specific field] and my deep appreciation for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 </w:t>
      </w:r>
      <w:r>
        <w:t xml:space="preserve">make me a strong candidate for this opportunity. I would welcome the chance to discuss how my experience and vision align with your needs. Thank you for considering my application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Mason</w:t>
      </w:r>
    </w:p>
    <w:p>
      <w:pPr>
        <w:pStyle w:val="BodyText"/>
      </w:pPr>
      <w:r>
        <w:rPr>
          <w:iCs/>
          <w:i/>
        </w:rPr>
        <w:t xml:space="preserve">This cover letter is approximately 800 words and emphasizes the importance of "Cover Letter," "Mason," and "China Beijing" throughout the document, as request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in China Beijing</dc:title>
  <dc:creator/>
  <dc:language>en</dc:language>
  <cp:keywords/>
  <dcterms:created xsi:type="dcterms:W3CDTF">2026-07-23T02:00:19Z</dcterms:created>
  <dcterms:modified xsi:type="dcterms:W3CDTF">2026-07-23T02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